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17B7D1C" w14:textId="6DD72FE4" w:rsidR="0086021E" w:rsidRPr="003573A5" w:rsidRDefault="00824D18" w:rsidP="00223F95">
      <w:pPr>
        <w:ind w:left="1620"/>
        <w:jc w:val="center"/>
      </w:pPr>
      <w:r w:rsidRPr="00824D18">
        <w:rPr>
          <w:rFonts w:ascii="Trebuchet MS" w:hAnsi="Trebuchet MS"/>
          <w:b/>
          <w:bCs/>
          <w:sz w:val="28"/>
          <w:szCs w:val="28"/>
          <w:u w:val="single"/>
        </w:rPr>
        <w:t>Module 1 - Drawing Basic Shapes and Lines</w:t>
      </w:r>
    </w:p>
    <w:p w14:paraId="7528F3CC" w14:textId="77777777" w:rsidR="00A10DEF" w:rsidRDefault="00A10DEF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A773AC4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CorelDRAW is a vector graphic design software that allows you to create simple to advanced drawings. In this module, we focus on </w:t>
      </w:r>
      <w:r w:rsidRPr="00824D18">
        <w:rPr>
          <w:rFonts w:ascii="Trebuchet MS" w:hAnsi="Trebuchet MS"/>
          <w:b/>
          <w:bCs/>
        </w:rPr>
        <w:t>drawing basic shapes and lines</w:t>
      </w:r>
      <w:r w:rsidRPr="00824D18">
        <w:rPr>
          <w:rFonts w:ascii="Trebuchet MS" w:hAnsi="Trebuchet MS"/>
        </w:rPr>
        <w:t>, which are the building blocks for all types of designs.</w:t>
      </w:r>
    </w:p>
    <w:p w14:paraId="6EF2BB1F" w14:textId="77777777" w:rsid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28028B4" w14:textId="48D6AE8A" w:rsidR="00824D18" w:rsidRDefault="00824D18" w:rsidP="00223F9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824D18">
        <w:rPr>
          <w:rFonts w:ascii="Trebuchet MS" w:hAnsi="Trebuchet MS"/>
          <w:b/>
          <w:bCs/>
          <w:u w:val="single"/>
        </w:rPr>
        <w:t>Drawing Basic Shapes</w:t>
      </w:r>
    </w:p>
    <w:p w14:paraId="3D46FBA7" w14:textId="77777777" w:rsidR="00223F95" w:rsidRPr="00824D18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09A643B5" w14:textId="1876AFF9" w:rsidR="00824D18" w:rsidRPr="00223F95" w:rsidRDefault="00824D18" w:rsidP="00223F95">
      <w:pPr>
        <w:pStyle w:val="ListParagraph"/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Accessing Shape Tools</w:t>
      </w:r>
    </w:p>
    <w:p w14:paraId="4A8020B7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To draw shapes, use the </w:t>
      </w:r>
      <w:r w:rsidRPr="00824D18">
        <w:rPr>
          <w:rFonts w:ascii="Trebuchet MS" w:hAnsi="Trebuchet MS"/>
          <w:b/>
          <w:bCs/>
        </w:rPr>
        <w:t>toolbox</w:t>
      </w:r>
      <w:r w:rsidRPr="00824D18">
        <w:rPr>
          <w:rFonts w:ascii="Trebuchet MS" w:hAnsi="Trebuchet MS"/>
        </w:rPr>
        <w:t xml:space="preserve"> on the left side of the screen.</w:t>
      </w:r>
    </w:p>
    <w:p w14:paraId="3073F286" w14:textId="77777777" w:rsidR="00824D18" w:rsidRPr="00824D18" w:rsidRDefault="00824D18" w:rsidP="00223F95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Rectangle Tool (F6)</w:t>
      </w:r>
      <w:r w:rsidRPr="00824D18">
        <w:rPr>
          <w:rFonts w:ascii="Trebuchet MS" w:hAnsi="Trebuchet MS"/>
        </w:rPr>
        <w:t xml:space="preserve"> – For drawing squares and rectangles.</w:t>
      </w:r>
    </w:p>
    <w:p w14:paraId="6B2BD85E" w14:textId="77777777" w:rsidR="00824D18" w:rsidRPr="00824D18" w:rsidRDefault="00824D18" w:rsidP="00223F95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Ellipse Tool (F7)</w:t>
      </w:r>
      <w:r w:rsidRPr="00824D18">
        <w:rPr>
          <w:rFonts w:ascii="Trebuchet MS" w:hAnsi="Trebuchet MS"/>
        </w:rPr>
        <w:t xml:space="preserve"> – For drawing circles and ovals.</w:t>
      </w:r>
    </w:p>
    <w:p w14:paraId="0C187840" w14:textId="77777777" w:rsidR="00824D18" w:rsidRPr="00824D18" w:rsidRDefault="00824D18" w:rsidP="00223F95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Polygon Tool</w:t>
      </w:r>
      <w:r w:rsidRPr="00824D18">
        <w:rPr>
          <w:rFonts w:ascii="Trebuchet MS" w:hAnsi="Trebuchet MS"/>
        </w:rPr>
        <w:t xml:space="preserve"> – For drawing polygons (shapes with 3 or more sides).</w:t>
      </w:r>
    </w:p>
    <w:p w14:paraId="21C9EA85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>Each tool is represented by an icon. Click and hold the shape icon to see more shape tools.</w:t>
      </w:r>
    </w:p>
    <w:p w14:paraId="5A36BDCA" w14:textId="512C0F44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1BE78C" w14:textId="657AA91B" w:rsidR="00824D18" w:rsidRPr="00223F95" w:rsidRDefault="00824D18" w:rsidP="00223F95">
      <w:pPr>
        <w:pStyle w:val="ListParagraph"/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Drawing a Rectangle or Square</w:t>
      </w:r>
    </w:p>
    <w:p w14:paraId="268E8E53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Steps:</w:t>
      </w:r>
    </w:p>
    <w:p w14:paraId="45F6BCED" w14:textId="77777777" w:rsidR="00824D18" w:rsidRPr="00824D18" w:rsidRDefault="00824D18" w:rsidP="00223F9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Click the </w:t>
      </w:r>
      <w:r w:rsidRPr="00824D18">
        <w:rPr>
          <w:rFonts w:ascii="Trebuchet MS" w:hAnsi="Trebuchet MS"/>
          <w:b/>
          <w:bCs/>
        </w:rPr>
        <w:t>Rectangle Tool</w:t>
      </w:r>
      <w:r w:rsidRPr="00824D18">
        <w:rPr>
          <w:rFonts w:ascii="Trebuchet MS" w:hAnsi="Trebuchet MS"/>
        </w:rPr>
        <w:t>.</w:t>
      </w:r>
    </w:p>
    <w:p w14:paraId="25BAACF9" w14:textId="77777777" w:rsidR="00824D18" w:rsidRPr="00824D18" w:rsidRDefault="00824D18" w:rsidP="00223F9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Move your mouse to the drawing page.</w:t>
      </w:r>
    </w:p>
    <w:p w14:paraId="058A9897" w14:textId="77777777" w:rsidR="00824D18" w:rsidRPr="00824D18" w:rsidRDefault="00824D18" w:rsidP="00223F9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and drag to draw a rectangle.</w:t>
      </w:r>
    </w:p>
    <w:p w14:paraId="310C7AF3" w14:textId="77777777" w:rsidR="00824D18" w:rsidRPr="00824D18" w:rsidRDefault="00824D18" w:rsidP="00223F95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Hold down </w:t>
      </w:r>
      <w:r w:rsidRPr="00824D18">
        <w:rPr>
          <w:rFonts w:ascii="Trebuchet MS" w:hAnsi="Trebuchet MS"/>
          <w:b/>
          <w:bCs/>
        </w:rPr>
        <w:t>Ctrl</w:t>
      </w:r>
      <w:r w:rsidRPr="00824D18">
        <w:rPr>
          <w:rFonts w:ascii="Trebuchet MS" w:hAnsi="Trebuchet MS"/>
        </w:rPr>
        <w:t xml:space="preserve"> while dragging to draw a perfect square.</w:t>
      </w:r>
    </w:p>
    <w:p w14:paraId="46D5888E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Segoe UI Emoji" w:hAnsi="Segoe UI Emoji" w:cs="Segoe UI Emoji"/>
        </w:rPr>
        <w:t>🔹</w:t>
      </w:r>
      <w:r w:rsidRPr="00824D18">
        <w:rPr>
          <w:rFonts w:ascii="Trebuchet MS" w:hAnsi="Trebuchet MS"/>
        </w:rPr>
        <w:t xml:space="preserve"> You can resize the shape by clicking and dragging the corner nodes.</w:t>
      </w:r>
    </w:p>
    <w:p w14:paraId="08E485FB" w14:textId="5B547140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F4B238" w14:textId="0681F18A" w:rsidR="00824D18" w:rsidRPr="00223F95" w:rsidRDefault="00824D18" w:rsidP="00223F95">
      <w:pPr>
        <w:pStyle w:val="ListParagraph"/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Drawing a Circle or Ellipse</w:t>
      </w:r>
    </w:p>
    <w:p w14:paraId="6365E57C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Steps:</w:t>
      </w:r>
    </w:p>
    <w:p w14:paraId="5721A967" w14:textId="77777777" w:rsidR="00824D18" w:rsidRPr="00824D18" w:rsidRDefault="00824D18" w:rsidP="00223F9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Click the </w:t>
      </w:r>
      <w:r w:rsidRPr="00824D18">
        <w:rPr>
          <w:rFonts w:ascii="Trebuchet MS" w:hAnsi="Trebuchet MS"/>
          <w:b/>
          <w:bCs/>
        </w:rPr>
        <w:t>Ellipse Tool</w:t>
      </w:r>
      <w:r w:rsidRPr="00824D18">
        <w:rPr>
          <w:rFonts w:ascii="Trebuchet MS" w:hAnsi="Trebuchet MS"/>
        </w:rPr>
        <w:t>.</w:t>
      </w:r>
    </w:p>
    <w:p w14:paraId="416CA8B6" w14:textId="77777777" w:rsidR="00824D18" w:rsidRPr="00824D18" w:rsidRDefault="00824D18" w:rsidP="00223F9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and drag to create an oval.</w:t>
      </w:r>
    </w:p>
    <w:p w14:paraId="00913539" w14:textId="77777777" w:rsidR="00824D18" w:rsidRPr="00824D18" w:rsidRDefault="00824D18" w:rsidP="00223F95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Hold </w:t>
      </w:r>
      <w:r w:rsidRPr="00824D18">
        <w:rPr>
          <w:rFonts w:ascii="Trebuchet MS" w:hAnsi="Trebuchet MS"/>
          <w:b/>
          <w:bCs/>
        </w:rPr>
        <w:t>Ctrl</w:t>
      </w:r>
      <w:r w:rsidRPr="00824D18">
        <w:rPr>
          <w:rFonts w:ascii="Trebuchet MS" w:hAnsi="Trebuchet MS"/>
        </w:rPr>
        <w:t xml:space="preserve"> while dragging to make a perfect circle.</w:t>
      </w:r>
    </w:p>
    <w:p w14:paraId="5DB37CC9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Segoe UI Emoji" w:hAnsi="Segoe UI Emoji" w:cs="Segoe UI Emoji"/>
        </w:rPr>
        <w:t>💡</w:t>
      </w:r>
      <w:r w:rsidRPr="00824D18">
        <w:rPr>
          <w:rFonts w:ascii="Trebuchet MS" w:hAnsi="Trebuchet MS"/>
        </w:rPr>
        <w:t xml:space="preserve"> Tip: After drawing, use the </w:t>
      </w:r>
      <w:r w:rsidRPr="00824D18">
        <w:rPr>
          <w:rFonts w:ascii="Trebuchet MS" w:hAnsi="Trebuchet MS"/>
          <w:b/>
          <w:bCs/>
        </w:rPr>
        <w:t>Property bar</w:t>
      </w:r>
      <w:r w:rsidRPr="00824D18">
        <w:rPr>
          <w:rFonts w:ascii="Trebuchet MS" w:hAnsi="Trebuchet MS"/>
        </w:rPr>
        <w:t xml:space="preserve"> to adjust the width, height, and position of your shape.</w:t>
      </w:r>
    </w:p>
    <w:p w14:paraId="49C703E3" w14:textId="318F314E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2ECEABC" w14:textId="570ECC16" w:rsidR="00824D18" w:rsidRPr="00223F95" w:rsidRDefault="00824D18" w:rsidP="00223F95">
      <w:pPr>
        <w:pStyle w:val="ListParagraph"/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Drawing Polygons (Triangle, Pentagon, etc.)</w:t>
      </w:r>
    </w:p>
    <w:p w14:paraId="05F6353F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Steps:</w:t>
      </w:r>
    </w:p>
    <w:p w14:paraId="51656A9B" w14:textId="77777777" w:rsidR="00824D18" w:rsidRPr="00824D18" w:rsidRDefault="00824D18" w:rsidP="00223F9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Select the </w:t>
      </w:r>
      <w:r w:rsidRPr="00824D18">
        <w:rPr>
          <w:rFonts w:ascii="Trebuchet MS" w:hAnsi="Trebuchet MS"/>
          <w:b/>
          <w:bCs/>
        </w:rPr>
        <w:t>Polygon Tool</w:t>
      </w:r>
      <w:r w:rsidRPr="00824D18">
        <w:rPr>
          <w:rFonts w:ascii="Trebuchet MS" w:hAnsi="Trebuchet MS"/>
        </w:rPr>
        <w:t xml:space="preserve"> from the shape tools.</w:t>
      </w:r>
    </w:p>
    <w:p w14:paraId="3AB7A968" w14:textId="77777777" w:rsidR="00824D18" w:rsidRPr="00824D18" w:rsidRDefault="00824D18" w:rsidP="00223F9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In the Property bar, set the number of sides (e.g., 3 for triangle, 5 for pentagon).</w:t>
      </w:r>
    </w:p>
    <w:p w14:paraId="32EAC03E" w14:textId="77777777" w:rsidR="00824D18" w:rsidRPr="00824D18" w:rsidRDefault="00824D18" w:rsidP="00223F95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and drag on the page to draw.</w:t>
      </w:r>
    </w:p>
    <w:p w14:paraId="72DDCC9B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Hold </w:t>
      </w:r>
      <w:r w:rsidRPr="00824D18">
        <w:rPr>
          <w:rFonts w:ascii="Trebuchet MS" w:hAnsi="Trebuchet MS"/>
          <w:b/>
          <w:bCs/>
        </w:rPr>
        <w:t>Ctrl</w:t>
      </w:r>
      <w:r w:rsidRPr="00824D18">
        <w:rPr>
          <w:rFonts w:ascii="Trebuchet MS" w:hAnsi="Trebuchet MS"/>
        </w:rPr>
        <w:t xml:space="preserve"> to draw symmetrical shapes.</w:t>
      </w:r>
    </w:p>
    <w:p w14:paraId="41FF5E74" w14:textId="2E99CE1D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D763A0" w14:textId="3F562C40" w:rsidR="00824D18" w:rsidRPr="00824D18" w:rsidRDefault="00223F95" w:rsidP="00223F95">
      <w:pPr>
        <w:ind w:left="1620"/>
        <w:jc w:val="center"/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</w:rPr>
        <w:br w:type="page"/>
      </w:r>
      <w:r w:rsidR="00824D18" w:rsidRPr="00824D18">
        <w:rPr>
          <w:rFonts w:ascii="Trebuchet MS" w:hAnsi="Trebuchet MS"/>
          <w:b/>
          <w:bCs/>
          <w:u w:val="single"/>
        </w:rPr>
        <w:lastRenderedPageBreak/>
        <w:t>Drawing Lines and Polylines</w:t>
      </w:r>
    </w:p>
    <w:p w14:paraId="704FE467" w14:textId="77777777" w:rsid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E15E902" w14:textId="1DCB5D18" w:rsidR="00824D18" w:rsidRPr="00223F95" w:rsidRDefault="00824D18" w:rsidP="00223F95">
      <w:pPr>
        <w:pStyle w:val="ListParagraph"/>
        <w:numPr>
          <w:ilvl w:val="0"/>
          <w:numId w:val="56"/>
        </w:numPr>
        <w:tabs>
          <w:tab w:val="left" w:pos="1800"/>
          <w:tab w:val="left" w:pos="1890"/>
        </w:tabs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Drawing Straight Lines</w:t>
      </w:r>
    </w:p>
    <w:p w14:paraId="5998E38B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Use the </w:t>
      </w:r>
      <w:r w:rsidRPr="00824D18">
        <w:rPr>
          <w:rFonts w:ascii="Trebuchet MS" w:hAnsi="Trebuchet MS"/>
          <w:b/>
          <w:bCs/>
        </w:rPr>
        <w:t>Freehand Tool</w:t>
      </w:r>
      <w:r w:rsidRPr="00824D18">
        <w:rPr>
          <w:rFonts w:ascii="Trebuchet MS" w:hAnsi="Trebuchet MS"/>
        </w:rPr>
        <w:t xml:space="preserve"> to draw straight lines.</w:t>
      </w:r>
    </w:p>
    <w:p w14:paraId="595E2209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Steps:</w:t>
      </w:r>
    </w:p>
    <w:p w14:paraId="0B4CAB9C" w14:textId="77777777" w:rsidR="00824D18" w:rsidRPr="00824D18" w:rsidRDefault="00824D18" w:rsidP="00223F9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Click the </w:t>
      </w:r>
      <w:r w:rsidRPr="00824D18">
        <w:rPr>
          <w:rFonts w:ascii="Trebuchet MS" w:hAnsi="Trebuchet MS"/>
          <w:b/>
          <w:bCs/>
        </w:rPr>
        <w:t>Freehand Tool</w:t>
      </w:r>
      <w:r w:rsidRPr="00824D18">
        <w:rPr>
          <w:rFonts w:ascii="Trebuchet MS" w:hAnsi="Trebuchet MS"/>
        </w:rPr>
        <w:t xml:space="preserve"> (under the Pen icon).</w:t>
      </w:r>
    </w:p>
    <w:p w14:paraId="17602836" w14:textId="77777777" w:rsidR="00824D18" w:rsidRPr="00824D18" w:rsidRDefault="00824D18" w:rsidP="00223F9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where you want the line to start.</w:t>
      </w:r>
    </w:p>
    <w:p w14:paraId="5EF35D5B" w14:textId="77777777" w:rsidR="00824D18" w:rsidRPr="00824D18" w:rsidRDefault="00824D18" w:rsidP="00223F95">
      <w:pPr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Move your mouse and click again to end the line.</w:t>
      </w:r>
    </w:p>
    <w:p w14:paraId="39515FAC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Segoe UI Emoji" w:hAnsi="Segoe UI Emoji" w:cs="Segoe UI Emoji"/>
        </w:rPr>
        <w:t>🎯</w:t>
      </w:r>
      <w:r w:rsidRPr="00824D18">
        <w:rPr>
          <w:rFonts w:ascii="Trebuchet MS" w:hAnsi="Trebuchet MS"/>
        </w:rPr>
        <w:t xml:space="preserve"> Tip: Hold </w:t>
      </w:r>
      <w:r w:rsidRPr="00824D18">
        <w:rPr>
          <w:rFonts w:ascii="Trebuchet MS" w:hAnsi="Trebuchet MS"/>
          <w:b/>
          <w:bCs/>
        </w:rPr>
        <w:t>Ctrl</w:t>
      </w:r>
      <w:r w:rsidRPr="00824D18">
        <w:rPr>
          <w:rFonts w:ascii="Trebuchet MS" w:hAnsi="Trebuchet MS"/>
        </w:rPr>
        <w:t xml:space="preserve"> to draw perfectly horizontal, vertical, or 45° angled lines.</w:t>
      </w:r>
    </w:p>
    <w:p w14:paraId="01D02DBE" w14:textId="1FDE019B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7786D9" w14:textId="36E6E4E6" w:rsidR="00824D18" w:rsidRPr="00223F95" w:rsidRDefault="00824D18" w:rsidP="00223F95">
      <w:pPr>
        <w:pStyle w:val="ListParagraph"/>
        <w:numPr>
          <w:ilvl w:val="0"/>
          <w:numId w:val="56"/>
        </w:numPr>
        <w:tabs>
          <w:tab w:val="left" w:pos="1800"/>
          <w:tab w:val="left" w:pos="1890"/>
        </w:tabs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Drawing Connected Lines (Polylines)</w:t>
      </w:r>
    </w:p>
    <w:p w14:paraId="467D0ED9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Steps:</w:t>
      </w:r>
    </w:p>
    <w:p w14:paraId="46AF6769" w14:textId="77777777" w:rsidR="00824D18" w:rsidRPr="00824D18" w:rsidRDefault="00824D18" w:rsidP="00223F95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Select the </w:t>
      </w:r>
      <w:r w:rsidRPr="00824D18">
        <w:rPr>
          <w:rFonts w:ascii="Trebuchet MS" w:hAnsi="Trebuchet MS"/>
          <w:b/>
          <w:bCs/>
        </w:rPr>
        <w:t>Freehand Tool</w:t>
      </w:r>
      <w:r w:rsidRPr="00824D18">
        <w:rPr>
          <w:rFonts w:ascii="Trebuchet MS" w:hAnsi="Trebuchet MS"/>
        </w:rPr>
        <w:t>.</w:t>
      </w:r>
    </w:p>
    <w:p w14:paraId="521EF30C" w14:textId="77777777" w:rsidR="00824D18" w:rsidRPr="00824D18" w:rsidRDefault="00824D18" w:rsidP="00223F95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once for the starting point.</w:t>
      </w:r>
    </w:p>
    <w:p w14:paraId="085EED47" w14:textId="77777777" w:rsidR="00824D18" w:rsidRPr="00824D18" w:rsidRDefault="00824D18" w:rsidP="00223F95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multiple times to create connected straight lines.</w:t>
      </w:r>
    </w:p>
    <w:p w14:paraId="3CC16F12" w14:textId="77777777" w:rsidR="00824D18" w:rsidRPr="00824D18" w:rsidRDefault="00824D18" w:rsidP="00223F95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Double-click to end the shape.</w:t>
      </w:r>
    </w:p>
    <w:p w14:paraId="63CEDACE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>This is useful for drawing zigzag paths or outlines.</w:t>
      </w:r>
    </w:p>
    <w:p w14:paraId="11AD05CD" w14:textId="1598FFB8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C451B4" w14:textId="557FF667" w:rsidR="00824D18" w:rsidRPr="00223F95" w:rsidRDefault="00824D18" w:rsidP="00223F95">
      <w:pPr>
        <w:pStyle w:val="ListParagraph"/>
        <w:numPr>
          <w:ilvl w:val="0"/>
          <w:numId w:val="56"/>
        </w:numPr>
        <w:tabs>
          <w:tab w:val="left" w:pos="1800"/>
          <w:tab w:val="left" w:pos="1890"/>
        </w:tabs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Resizing and Moving Lines</w:t>
      </w:r>
    </w:p>
    <w:p w14:paraId="477F4420" w14:textId="77777777" w:rsidR="00824D18" w:rsidRPr="00824D18" w:rsidRDefault="00824D18" w:rsidP="00223F95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>Click on any line or shape to select it.</w:t>
      </w:r>
    </w:p>
    <w:p w14:paraId="78656261" w14:textId="77777777" w:rsidR="00824D18" w:rsidRPr="00824D18" w:rsidRDefault="00824D18" w:rsidP="00223F95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Drag the edge to </w:t>
      </w:r>
      <w:r w:rsidRPr="00824D18">
        <w:rPr>
          <w:rFonts w:ascii="Trebuchet MS" w:hAnsi="Trebuchet MS"/>
          <w:b/>
          <w:bCs/>
        </w:rPr>
        <w:t>resize</w:t>
      </w:r>
      <w:r w:rsidRPr="00824D18">
        <w:rPr>
          <w:rFonts w:ascii="Trebuchet MS" w:hAnsi="Trebuchet MS"/>
        </w:rPr>
        <w:t>.</w:t>
      </w:r>
    </w:p>
    <w:p w14:paraId="647C0C83" w14:textId="77777777" w:rsidR="00824D18" w:rsidRPr="00824D18" w:rsidRDefault="00824D18" w:rsidP="00223F95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</w:rPr>
        <w:t xml:space="preserve">Drag the center to </w:t>
      </w:r>
      <w:r w:rsidRPr="00824D18">
        <w:rPr>
          <w:rFonts w:ascii="Trebuchet MS" w:hAnsi="Trebuchet MS"/>
          <w:b/>
          <w:bCs/>
        </w:rPr>
        <w:t>move</w:t>
      </w:r>
      <w:r w:rsidRPr="00824D18">
        <w:rPr>
          <w:rFonts w:ascii="Trebuchet MS" w:hAnsi="Trebuchet MS"/>
        </w:rPr>
        <w:t xml:space="preserve"> it to another position.</w:t>
      </w:r>
    </w:p>
    <w:p w14:paraId="05F8DF60" w14:textId="49D3EF45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9E1AED" w14:textId="34DE6A35" w:rsidR="00824D18" w:rsidRPr="00223F95" w:rsidRDefault="00824D18" w:rsidP="00223F95">
      <w:pPr>
        <w:pStyle w:val="ListParagraph"/>
        <w:numPr>
          <w:ilvl w:val="0"/>
          <w:numId w:val="56"/>
        </w:numPr>
        <w:tabs>
          <w:tab w:val="left" w:pos="1800"/>
          <w:tab w:val="left" w:pos="1890"/>
        </w:tabs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Adding Outline Color and Thickness</w:t>
      </w:r>
    </w:p>
    <w:p w14:paraId="477BC0A7" w14:textId="77777777" w:rsidR="00824D18" w:rsidRP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24D18">
        <w:rPr>
          <w:rFonts w:ascii="Trebuchet MS" w:hAnsi="Trebuchet MS"/>
        </w:rPr>
        <w:t>To change how your line looks:</w:t>
      </w:r>
    </w:p>
    <w:p w14:paraId="719A963D" w14:textId="77777777" w:rsidR="00824D18" w:rsidRPr="00824D18" w:rsidRDefault="00824D18" w:rsidP="00223F95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Outline Thickness:</w:t>
      </w:r>
      <w:r w:rsidRPr="00824D18">
        <w:rPr>
          <w:rFonts w:ascii="Trebuchet MS" w:hAnsi="Trebuchet MS"/>
        </w:rPr>
        <w:t xml:space="preserve"> Use the Outline Tool (bottom-right) </w:t>
      </w:r>
      <w:r w:rsidRPr="00824D18">
        <w:rPr>
          <w:rFonts w:ascii="Arial" w:hAnsi="Arial" w:cs="Arial"/>
        </w:rPr>
        <w:t>→</w:t>
      </w:r>
      <w:r w:rsidRPr="00824D18">
        <w:rPr>
          <w:rFonts w:ascii="Trebuchet MS" w:hAnsi="Trebuchet MS"/>
        </w:rPr>
        <w:t xml:space="preserve"> select thickness (e.g., 1 pt, 2 pt).</w:t>
      </w:r>
    </w:p>
    <w:p w14:paraId="52829E9E" w14:textId="77777777" w:rsidR="00824D18" w:rsidRPr="00824D18" w:rsidRDefault="00824D18" w:rsidP="00223F95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24D18">
        <w:rPr>
          <w:rFonts w:ascii="Trebuchet MS" w:hAnsi="Trebuchet MS"/>
          <w:b/>
          <w:bCs/>
        </w:rPr>
        <w:t>Outline Color:</w:t>
      </w:r>
      <w:r w:rsidRPr="00824D18">
        <w:rPr>
          <w:rFonts w:ascii="Trebuchet MS" w:hAnsi="Trebuchet MS"/>
        </w:rPr>
        <w:t xml:space="preserve"> Right-click any color in the color palette.</w:t>
      </w:r>
    </w:p>
    <w:p w14:paraId="5275538A" w14:textId="77777777" w:rsidR="00824D18" w:rsidRDefault="00824D18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5AE4628" w14:textId="01C365C1" w:rsidR="00223F95" w:rsidRPr="00223F95" w:rsidRDefault="00223F95" w:rsidP="00223F9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Assignment</w:t>
      </w:r>
    </w:p>
    <w:p w14:paraId="27027515" w14:textId="77777777" w:rsid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4E5C00" w14:textId="52052298" w:rsidR="00223F95" w:rsidRPr="00223F95" w:rsidRDefault="00223F95" w:rsidP="00223F9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223F95">
        <w:rPr>
          <w:rFonts w:ascii="Trebuchet MS" w:hAnsi="Trebuchet MS"/>
          <w:b/>
          <w:bCs/>
          <w:u w:val="single"/>
        </w:rPr>
        <w:t>S</w:t>
      </w:r>
      <w:r w:rsidRPr="00223F95">
        <w:rPr>
          <w:rFonts w:ascii="Trebuchet MS" w:hAnsi="Trebuchet MS"/>
          <w:b/>
          <w:bCs/>
          <w:u w:val="single"/>
        </w:rPr>
        <w:t>teps to Draw a Simple House Using Basic Tools in CorelDRAW X7</w:t>
      </w:r>
    </w:p>
    <w:p w14:paraId="527AB86B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92C5592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1. Draw the Main Rectangle (House Body)</w:t>
      </w:r>
    </w:p>
    <w:p w14:paraId="64DBBF9E" w14:textId="77777777" w:rsidR="00223F95" w:rsidRPr="00223F95" w:rsidRDefault="00223F95" w:rsidP="00223F95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Select the </w:t>
      </w:r>
      <w:r w:rsidRPr="00223F95">
        <w:rPr>
          <w:rFonts w:ascii="Trebuchet MS" w:hAnsi="Trebuchet MS"/>
          <w:b/>
          <w:bCs/>
        </w:rPr>
        <w:t>Rectangle Tool</w:t>
      </w:r>
      <w:r w:rsidRPr="00223F95">
        <w:rPr>
          <w:rFonts w:ascii="Trebuchet MS" w:hAnsi="Trebuchet MS"/>
        </w:rPr>
        <w:t xml:space="preserve"> (F6) from the toolbox.</w:t>
      </w:r>
    </w:p>
    <w:p w14:paraId="5D52FAB8" w14:textId="77777777" w:rsidR="00223F95" w:rsidRPr="00223F95" w:rsidRDefault="00223F95" w:rsidP="00223F95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>Click and drag on the page to draw a tall rectangle.</w:t>
      </w:r>
    </w:p>
    <w:p w14:paraId="53695B61" w14:textId="77777777" w:rsidR="00223F95" w:rsidRPr="00223F95" w:rsidRDefault="00223F95" w:rsidP="00223F95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Fill Color</w:t>
      </w:r>
      <w:r w:rsidRPr="00223F95">
        <w:rPr>
          <w:rFonts w:ascii="Trebuchet MS" w:hAnsi="Trebuchet MS"/>
        </w:rPr>
        <w:t>: Light Yellow</w:t>
      </w:r>
    </w:p>
    <w:p w14:paraId="0BE37FB8" w14:textId="77777777" w:rsidR="00223F95" w:rsidRPr="00223F95" w:rsidRDefault="00223F95" w:rsidP="00223F95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Outline Thickness</w:t>
      </w:r>
      <w:r w:rsidRPr="00223F95">
        <w:rPr>
          <w:rFonts w:ascii="Trebuchet MS" w:hAnsi="Trebuchet MS"/>
        </w:rPr>
        <w:t>: 2pt</w:t>
      </w:r>
    </w:p>
    <w:p w14:paraId="31A76367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2. Draw the Roof (Triangle)</w:t>
      </w:r>
    </w:p>
    <w:p w14:paraId="7D9D2AAD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Select the </w:t>
      </w:r>
      <w:r w:rsidRPr="00223F95">
        <w:rPr>
          <w:rFonts w:ascii="Trebuchet MS" w:hAnsi="Trebuchet MS"/>
          <w:b/>
          <w:bCs/>
        </w:rPr>
        <w:t>Polygon Tool</w:t>
      </w:r>
      <w:r w:rsidRPr="00223F95">
        <w:rPr>
          <w:rFonts w:ascii="Trebuchet MS" w:hAnsi="Trebuchet MS"/>
        </w:rPr>
        <w:t>.</w:t>
      </w:r>
    </w:p>
    <w:p w14:paraId="117B1AE6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In the property bar, set </w:t>
      </w:r>
      <w:r w:rsidRPr="00223F95">
        <w:rPr>
          <w:rFonts w:ascii="Trebuchet MS" w:hAnsi="Trebuchet MS"/>
          <w:b/>
          <w:bCs/>
        </w:rPr>
        <w:t>Sides = 3</w:t>
      </w:r>
      <w:r w:rsidRPr="00223F95">
        <w:rPr>
          <w:rFonts w:ascii="Trebuchet MS" w:hAnsi="Trebuchet MS"/>
        </w:rPr>
        <w:t xml:space="preserve"> (for a triangle).</w:t>
      </w:r>
    </w:p>
    <w:p w14:paraId="3AC39A55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lastRenderedPageBreak/>
        <w:t>Draw a triangle and place it above the rectangle.</w:t>
      </w:r>
    </w:p>
    <w:p w14:paraId="7D04923B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Use the </w:t>
      </w:r>
      <w:r w:rsidRPr="00223F95">
        <w:rPr>
          <w:rFonts w:ascii="Trebuchet MS" w:hAnsi="Trebuchet MS"/>
          <w:b/>
          <w:bCs/>
        </w:rPr>
        <w:t>Pick Tool</w:t>
      </w:r>
      <w:r w:rsidRPr="00223F95">
        <w:rPr>
          <w:rFonts w:ascii="Trebuchet MS" w:hAnsi="Trebuchet MS"/>
        </w:rPr>
        <w:t xml:space="preserve"> to resize and align.</w:t>
      </w:r>
    </w:p>
    <w:p w14:paraId="336ADC18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Fill Color</w:t>
      </w:r>
      <w:r w:rsidRPr="00223F95">
        <w:rPr>
          <w:rFonts w:ascii="Trebuchet MS" w:hAnsi="Trebuchet MS"/>
        </w:rPr>
        <w:t>: Brown</w:t>
      </w:r>
    </w:p>
    <w:p w14:paraId="258A4589" w14:textId="77777777" w:rsidR="00223F95" w:rsidRPr="00223F95" w:rsidRDefault="00223F95" w:rsidP="00223F95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Outline Thickness</w:t>
      </w:r>
      <w:r w:rsidRPr="00223F95">
        <w:rPr>
          <w:rFonts w:ascii="Trebuchet MS" w:hAnsi="Trebuchet MS"/>
        </w:rPr>
        <w:t>: 2pt</w:t>
      </w:r>
    </w:p>
    <w:p w14:paraId="449A50D1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3. Draw a Door (Smaller Rectangle)</w:t>
      </w:r>
    </w:p>
    <w:p w14:paraId="6F1B36AB" w14:textId="77777777" w:rsidR="00223F95" w:rsidRPr="00223F95" w:rsidRDefault="00223F95" w:rsidP="00223F95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Use the </w:t>
      </w:r>
      <w:r w:rsidRPr="00223F95">
        <w:rPr>
          <w:rFonts w:ascii="Trebuchet MS" w:hAnsi="Trebuchet MS"/>
          <w:b/>
          <w:bCs/>
        </w:rPr>
        <w:t>Rectangle Tool</w:t>
      </w:r>
      <w:r w:rsidRPr="00223F95">
        <w:rPr>
          <w:rFonts w:ascii="Trebuchet MS" w:hAnsi="Trebuchet MS"/>
        </w:rPr>
        <w:t xml:space="preserve"> again.</w:t>
      </w:r>
    </w:p>
    <w:p w14:paraId="020D28AC" w14:textId="77777777" w:rsidR="00223F95" w:rsidRPr="00223F95" w:rsidRDefault="00223F95" w:rsidP="00223F95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>Draw a small vertical rectangle at the bottom center of the house.</w:t>
      </w:r>
    </w:p>
    <w:p w14:paraId="4DDE0D59" w14:textId="77777777" w:rsidR="00223F95" w:rsidRPr="00223F95" w:rsidRDefault="00223F95" w:rsidP="00223F95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Fill Color</w:t>
      </w:r>
      <w:r w:rsidRPr="00223F95">
        <w:rPr>
          <w:rFonts w:ascii="Trebuchet MS" w:hAnsi="Trebuchet MS"/>
        </w:rPr>
        <w:t>: Dark Brown</w:t>
      </w:r>
    </w:p>
    <w:p w14:paraId="5AB2F862" w14:textId="77777777" w:rsidR="00223F95" w:rsidRPr="00223F95" w:rsidRDefault="00223F95" w:rsidP="00223F95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Outline Thickness</w:t>
      </w:r>
      <w:r w:rsidRPr="00223F95">
        <w:rPr>
          <w:rFonts w:ascii="Trebuchet MS" w:hAnsi="Trebuchet MS"/>
        </w:rPr>
        <w:t>: 1pt</w:t>
      </w:r>
    </w:p>
    <w:p w14:paraId="1EEFAB69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4. Draw Windows (Squares or Ellipses)</w:t>
      </w:r>
    </w:p>
    <w:p w14:paraId="6B8F8C85" w14:textId="77777777" w:rsidR="00223F95" w:rsidRPr="00223F95" w:rsidRDefault="00223F95" w:rsidP="00223F95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Use the </w:t>
      </w:r>
      <w:r w:rsidRPr="00223F95">
        <w:rPr>
          <w:rFonts w:ascii="Trebuchet MS" w:hAnsi="Trebuchet MS"/>
          <w:b/>
          <w:bCs/>
        </w:rPr>
        <w:t>Rectangle Tool</w:t>
      </w:r>
      <w:r w:rsidRPr="00223F95">
        <w:rPr>
          <w:rFonts w:ascii="Trebuchet MS" w:hAnsi="Trebuchet MS"/>
        </w:rPr>
        <w:t xml:space="preserve"> or </w:t>
      </w:r>
      <w:r w:rsidRPr="00223F95">
        <w:rPr>
          <w:rFonts w:ascii="Trebuchet MS" w:hAnsi="Trebuchet MS"/>
          <w:b/>
          <w:bCs/>
        </w:rPr>
        <w:t>Ellipse Tool (F7)</w:t>
      </w:r>
      <w:r w:rsidRPr="00223F95">
        <w:rPr>
          <w:rFonts w:ascii="Trebuchet MS" w:hAnsi="Trebuchet MS"/>
        </w:rPr>
        <w:t>.</w:t>
      </w:r>
    </w:p>
    <w:p w14:paraId="7D0EBF0D" w14:textId="77777777" w:rsidR="00223F95" w:rsidRPr="00223F95" w:rsidRDefault="00223F95" w:rsidP="00223F95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>Draw two small shapes (one on each side of the door).</w:t>
      </w:r>
    </w:p>
    <w:p w14:paraId="39C455ED" w14:textId="77777777" w:rsidR="00223F95" w:rsidRPr="00223F95" w:rsidRDefault="00223F95" w:rsidP="00223F95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Fill Color</w:t>
      </w:r>
      <w:r w:rsidRPr="00223F95">
        <w:rPr>
          <w:rFonts w:ascii="Trebuchet MS" w:hAnsi="Trebuchet MS"/>
        </w:rPr>
        <w:t>: Light Blue</w:t>
      </w:r>
    </w:p>
    <w:p w14:paraId="3C2136D8" w14:textId="77777777" w:rsidR="00223F95" w:rsidRPr="00223F95" w:rsidRDefault="00223F95" w:rsidP="00223F95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Outline Thickness</w:t>
      </w:r>
      <w:r w:rsidRPr="00223F95">
        <w:rPr>
          <w:rFonts w:ascii="Trebuchet MS" w:hAnsi="Trebuchet MS"/>
        </w:rPr>
        <w:t>: 1pt</w:t>
      </w:r>
    </w:p>
    <w:p w14:paraId="6141DCD3" w14:textId="77777777" w:rsidR="00223F95" w:rsidRP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23F95">
        <w:rPr>
          <w:rFonts w:ascii="Trebuchet MS" w:hAnsi="Trebuchet MS"/>
          <w:b/>
          <w:bCs/>
        </w:rPr>
        <w:t>5. Add Chimney (Small Rectangle)</w:t>
      </w:r>
    </w:p>
    <w:p w14:paraId="36C17B1F" w14:textId="77777777" w:rsidR="00223F95" w:rsidRPr="00223F95" w:rsidRDefault="00223F95" w:rsidP="00223F95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</w:rPr>
        <w:t xml:space="preserve">Use the </w:t>
      </w:r>
      <w:r w:rsidRPr="00223F95">
        <w:rPr>
          <w:rFonts w:ascii="Trebuchet MS" w:hAnsi="Trebuchet MS"/>
          <w:b/>
          <w:bCs/>
        </w:rPr>
        <w:t>Rectangle Tool</w:t>
      </w:r>
      <w:r w:rsidRPr="00223F95">
        <w:rPr>
          <w:rFonts w:ascii="Trebuchet MS" w:hAnsi="Trebuchet MS"/>
        </w:rPr>
        <w:t xml:space="preserve"> to draw a small vertical rectangle on the roof.</w:t>
      </w:r>
    </w:p>
    <w:p w14:paraId="379D2064" w14:textId="77777777" w:rsidR="00223F95" w:rsidRPr="00223F95" w:rsidRDefault="00223F95" w:rsidP="00223F95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Fill Color</w:t>
      </w:r>
      <w:r w:rsidRPr="00223F95">
        <w:rPr>
          <w:rFonts w:ascii="Trebuchet MS" w:hAnsi="Trebuchet MS"/>
        </w:rPr>
        <w:t>: Gray</w:t>
      </w:r>
    </w:p>
    <w:p w14:paraId="21F064C9" w14:textId="77777777" w:rsidR="00223F95" w:rsidRPr="00223F95" w:rsidRDefault="00223F95" w:rsidP="00223F95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23F95">
        <w:rPr>
          <w:rFonts w:ascii="Trebuchet MS" w:hAnsi="Trebuchet MS"/>
          <w:b/>
          <w:bCs/>
        </w:rPr>
        <w:t>Outline Thickness</w:t>
      </w:r>
      <w:r w:rsidRPr="00223F95">
        <w:rPr>
          <w:rFonts w:ascii="Trebuchet MS" w:hAnsi="Trebuchet MS"/>
        </w:rPr>
        <w:t>: 1pt</w:t>
      </w:r>
    </w:p>
    <w:p w14:paraId="08BBD3F0" w14:textId="77777777" w:rsidR="00223F95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730924" w14:textId="7D1ACC2E" w:rsidR="00223F95" w:rsidRPr="001F180F" w:rsidRDefault="00223F95" w:rsidP="00223F9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4162153E" wp14:editId="6B9CE56F">
            <wp:extent cx="5267325" cy="7901305"/>
            <wp:effectExtent l="0" t="0" r="9525" b="4445"/>
            <wp:docPr id="902806972" name="Picture 5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90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3F95" w:rsidRPr="001F180F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EB503E" w14:textId="77777777" w:rsidR="00884AC5" w:rsidRDefault="00884AC5">
      <w:r>
        <w:separator/>
      </w:r>
    </w:p>
  </w:endnote>
  <w:endnote w:type="continuationSeparator" w:id="0">
    <w:p w14:paraId="1FC5ABAB" w14:textId="77777777" w:rsidR="00884AC5" w:rsidRDefault="0088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C9A684" w14:textId="77777777" w:rsidR="00884AC5" w:rsidRDefault="00884AC5">
      <w:r>
        <w:separator/>
      </w:r>
    </w:p>
  </w:footnote>
  <w:footnote w:type="continuationSeparator" w:id="0">
    <w:p w14:paraId="663E04EC" w14:textId="77777777" w:rsidR="00884AC5" w:rsidRDefault="0088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3017D54" w:rsidR="004B4284" w:rsidRPr="005F241A" w:rsidRDefault="00824D18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24D18">
                            <w:rPr>
                              <w:rFonts w:ascii="Trebuchet MS" w:hAnsi="Trebuchet MS"/>
                              <w:b/>
                            </w:rPr>
                            <w:t>Drawing and Shaping Too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3017D54" w:rsidR="004B4284" w:rsidRPr="005F241A" w:rsidRDefault="00824D18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24D18">
                      <w:rPr>
                        <w:rFonts w:ascii="Trebuchet MS" w:hAnsi="Trebuchet MS"/>
                        <w:b/>
                      </w:rPr>
                      <w:t>Drawing and Shaping Tool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B725C8"/>
    <w:multiLevelType w:val="multilevel"/>
    <w:tmpl w:val="5AE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317429"/>
    <w:multiLevelType w:val="multilevel"/>
    <w:tmpl w:val="511A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DD3086"/>
    <w:multiLevelType w:val="multilevel"/>
    <w:tmpl w:val="6114B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D90294"/>
    <w:multiLevelType w:val="multilevel"/>
    <w:tmpl w:val="3E50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47D1AF1"/>
    <w:multiLevelType w:val="multilevel"/>
    <w:tmpl w:val="66FA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54A6610"/>
    <w:multiLevelType w:val="multilevel"/>
    <w:tmpl w:val="A360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A3E6609"/>
    <w:multiLevelType w:val="multilevel"/>
    <w:tmpl w:val="733C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F6C2058"/>
    <w:multiLevelType w:val="multilevel"/>
    <w:tmpl w:val="256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A791A85"/>
    <w:multiLevelType w:val="multilevel"/>
    <w:tmpl w:val="0D54C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E6C0F65"/>
    <w:multiLevelType w:val="multilevel"/>
    <w:tmpl w:val="6B3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3CE2D1A"/>
    <w:multiLevelType w:val="multilevel"/>
    <w:tmpl w:val="D132F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AB60BB6"/>
    <w:multiLevelType w:val="multilevel"/>
    <w:tmpl w:val="11205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C1D503B"/>
    <w:multiLevelType w:val="hybridMultilevel"/>
    <w:tmpl w:val="77E4D008"/>
    <w:lvl w:ilvl="0" w:tplc="17DA5C1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0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1AB6BB4"/>
    <w:multiLevelType w:val="multilevel"/>
    <w:tmpl w:val="58147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26C593E"/>
    <w:multiLevelType w:val="hybridMultilevel"/>
    <w:tmpl w:val="B8B0B8A6"/>
    <w:lvl w:ilvl="0" w:tplc="68E69D8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6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2"/>
  </w:num>
  <w:num w:numId="2" w16cid:durableId="188688977">
    <w:abstractNumId w:val="13"/>
  </w:num>
  <w:num w:numId="3" w16cid:durableId="715660381">
    <w:abstractNumId w:val="28"/>
  </w:num>
  <w:num w:numId="4" w16cid:durableId="1141583278">
    <w:abstractNumId w:val="22"/>
  </w:num>
  <w:num w:numId="5" w16cid:durableId="1078557348">
    <w:abstractNumId w:val="5"/>
  </w:num>
  <w:num w:numId="6" w16cid:durableId="7606595">
    <w:abstractNumId w:val="21"/>
  </w:num>
  <w:num w:numId="7" w16cid:durableId="2106412563">
    <w:abstractNumId w:val="0"/>
  </w:num>
  <w:num w:numId="8" w16cid:durableId="1745299382">
    <w:abstractNumId w:val="58"/>
  </w:num>
  <w:num w:numId="9" w16cid:durableId="773135439">
    <w:abstractNumId w:val="31"/>
  </w:num>
  <w:num w:numId="10" w16cid:durableId="1852334121">
    <w:abstractNumId w:val="30"/>
  </w:num>
  <w:num w:numId="11" w16cid:durableId="900214734">
    <w:abstractNumId w:val="51"/>
  </w:num>
  <w:num w:numId="12" w16cid:durableId="1485929423">
    <w:abstractNumId w:val="10"/>
  </w:num>
  <w:num w:numId="13" w16cid:durableId="1001590430">
    <w:abstractNumId w:val="11"/>
  </w:num>
  <w:num w:numId="14" w16cid:durableId="1373729186">
    <w:abstractNumId w:val="23"/>
  </w:num>
  <w:num w:numId="15" w16cid:durableId="581649378">
    <w:abstractNumId w:val="15"/>
  </w:num>
  <w:num w:numId="16" w16cid:durableId="1823156449">
    <w:abstractNumId w:val="42"/>
  </w:num>
  <w:num w:numId="17" w16cid:durableId="602341483">
    <w:abstractNumId w:val="1"/>
  </w:num>
  <w:num w:numId="18" w16cid:durableId="1474712608">
    <w:abstractNumId w:val="40"/>
  </w:num>
  <w:num w:numId="19" w16cid:durableId="20937638">
    <w:abstractNumId w:val="26"/>
  </w:num>
  <w:num w:numId="20" w16cid:durableId="1082411565">
    <w:abstractNumId w:val="37"/>
  </w:num>
  <w:num w:numId="21" w16cid:durableId="1462073133">
    <w:abstractNumId w:val="8"/>
  </w:num>
  <w:num w:numId="22" w16cid:durableId="1187212987">
    <w:abstractNumId w:val="48"/>
  </w:num>
  <w:num w:numId="23" w16cid:durableId="856045641">
    <w:abstractNumId w:val="35"/>
  </w:num>
  <w:num w:numId="24" w16cid:durableId="1743864790">
    <w:abstractNumId w:val="3"/>
  </w:num>
  <w:num w:numId="25" w16cid:durableId="1396201891">
    <w:abstractNumId w:val="57"/>
  </w:num>
  <w:num w:numId="26" w16cid:durableId="859128736">
    <w:abstractNumId w:val="25"/>
  </w:num>
  <w:num w:numId="27" w16cid:durableId="1317613885">
    <w:abstractNumId w:val="36"/>
  </w:num>
  <w:num w:numId="28" w16cid:durableId="2071805934">
    <w:abstractNumId w:val="59"/>
  </w:num>
  <w:num w:numId="29" w16cid:durableId="1174224571">
    <w:abstractNumId w:val="27"/>
  </w:num>
  <w:num w:numId="30" w16cid:durableId="1812745949">
    <w:abstractNumId w:val="46"/>
  </w:num>
  <w:num w:numId="31" w16cid:durableId="1925527445">
    <w:abstractNumId w:val="43"/>
  </w:num>
  <w:num w:numId="32" w16cid:durableId="866676020">
    <w:abstractNumId w:val="14"/>
  </w:num>
  <w:num w:numId="33" w16cid:durableId="38482018">
    <w:abstractNumId w:val="4"/>
  </w:num>
  <w:num w:numId="34" w16cid:durableId="1256550261">
    <w:abstractNumId w:val="50"/>
  </w:num>
  <w:num w:numId="35" w16cid:durableId="1408458209">
    <w:abstractNumId w:val="7"/>
  </w:num>
  <w:num w:numId="36" w16cid:durableId="1116829321">
    <w:abstractNumId w:val="60"/>
  </w:num>
  <w:num w:numId="37" w16cid:durableId="975916104">
    <w:abstractNumId w:val="52"/>
  </w:num>
  <w:num w:numId="38" w16cid:durableId="1406148897">
    <w:abstractNumId w:val="39"/>
  </w:num>
  <w:num w:numId="39" w16cid:durableId="2013946209">
    <w:abstractNumId w:val="53"/>
  </w:num>
  <w:num w:numId="40" w16cid:durableId="1276134391">
    <w:abstractNumId w:val="20"/>
  </w:num>
  <w:num w:numId="41" w16cid:durableId="1694528995">
    <w:abstractNumId w:val="29"/>
  </w:num>
  <w:num w:numId="42" w16cid:durableId="2054770661">
    <w:abstractNumId w:val="17"/>
  </w:num>
  <w:num w:numId="43" w16cid:durableId="1035733792">
    <w:abstractNumId w:val="19"/>
  </w:num>
  <w:num w:numId="44" w16cid:durableId="1170290330">
    <w:abstractNumId w:val="56"/>
  </w:num>
  <w:num w:numId="45" w16cid:durableId="1871918664">
    <w:abstractNumId w:val="44"/>
  </w:num>
  <w:num w:numId="46" w16cid:durableId="1575435131">
    <w:abstractNumId w:val="24"/>
  </w:num>
  <w:num w:numId="47" w16cid:durableId="1894847314">
    <w:abstractNumId w:val="6"/>
  </w:num>
  <w:num w:numId="48" w16cid:durableId="1142498010">
    <w:abstractNumId w:val="54"/>
  </w:num>
  <w:num w:numId="49" w16cid:durableId="607734922">
    <w:abstractNumId w:val="33"/>
  </w:num>
  <w:num w:numId="50" w16cid:durableId="784543222">
    <w:abstractNumId w:val="2"/>
  </w:num>
  <w:num w:numId="51" w16cid:durableId="1454905193">
    <w:abstractNumId w:val="45"/>
  </w:num>
  <w:num w:numId="52" w16cid:durableId="670523988">
    <w:abstractNumId w:val="32"/>
  </w:num>
  <w:num w:numId="53" w16cid:durableId="148331560">
    <w:abstractNumId w:val="47"/>
  </w:num>
  <w:num w:numId="54" w16cid:durableId="591861747">
    <w:abstractNumId w:val="18"/>
  </w:num>
  <w:num w:numId="55" w16cid:durableId="975917973">
    <w:abstractNumId w:val="55"/>
  </w:num>
  <w:num w:numId="56" w16cid:durableId="1464956795">
    <w:abstractNumId w:val="49"/>
  </w:num>
  <w:num w:numId="57" w16cid:durableId="656691105">
    <w:abstractNumId w:val="34"/>
  </w:num>
  <w:num w:numId="58" w16cid:durableId="1901940030">
    <w:abstractNumId w:val="16"/>
  </w:num>
  <w:num w:numId="59" w16cid:durableId="1165630144">
    <w:abstractNumId w:val="9"/>
  </w:num>
  <w:num w:numId="60" w16cid:durableId="210314194">
    <w:abstractNumId w:val="41"/>
  </w:num>
  <w:num w:numId="61" w16cid:durableId="31498956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3F95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E716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3C5C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4D18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4AC5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5</cp:revision>
  <cp:lastPrinted>2025-07-09T11:27:00Z</cp:lastPrinted>
  <dcterms:created xsi:type="dcterms:W3CDTF">2025-07-08T08:02:00Z</dcterms:created>
  <dcterms:modified xsi:type="dcterms:W3CDTF">2025-07-11T07:44:00Z</dcterms:modified>
</cp:coreProperties>
</file>